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02C1A19D">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16"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05" y="37076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569"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11" y="276710"/>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98"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98"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80" y="214867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046" y="2376538"/>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96" y="2578468"/>
                            <a:ext cx="88010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45"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437"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70" y="1790349"/>
                            <a:ext cx="58730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27" y="1486458"/>
                            <a:ext cx="54869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09" y="1213912"/>
                            <a:ext cx="41578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79" y="1284404"/>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14" y="836092"/>
                            <a:ext cx="762423"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57" y="1995439"/>
                            <a:ext cx="58012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02"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00"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36" y="1371115"/>
                            <a:ext cx="55677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7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9"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83"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03"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65" y="205692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63" y="1934955"/>
                            <a:ext cx="653762"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91"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9"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0" y="4658089"/>
                            <a:ext cx="732789" cy="448115"/>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3"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13" y="5499434"/>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91"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24"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18"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65" y="5890295"/>
                            <a:ext cx="809119"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23" y="597778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44"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34" y="6001036"/>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4" y="4148183"/>
                            <a:ext cx="220990" cy="32193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12"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78"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34" y="478764"/>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96" y="1992404"/>
                            <a:ext cx="6205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6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26" y="4005309"/>
                            <a:ext cx="84327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76"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93" y="2521365"/>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81"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1" style="position:absolute;left:31455;top:8522;width:397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4;top:18743;width:103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4;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29;top:21486;width:468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0;top:23765;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3;top:25784;width:8802;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5" type="#_x0000_t202" style="position:absolute;left:43626;top:27376;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4;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3;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9"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5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49;top:12844;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5"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89;top:19954;width:5801;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8" style="position:absolute;left:5878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3;top:13711;width:556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5" type="#_x0000_t110" style="position:absolute;left:22957;top:25722;width:4369;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67"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8;top:2537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4"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5"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7"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0"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3" style="position:absolute;left:8610;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1;top:40119;width:5535;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79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19;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7" type="#_x0000_t202" style="position:absolute;left:49316;top:4343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7;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5;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2" style="position:absolute;left:53087;top:5977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7" type="#_x0000_t202" style="position:absolute;left:36834;top:40021;width:793;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1;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0"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12" style="position:absolute;left:35427;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4" style="position:absolute;left:45961;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5"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7"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8" type="#_x0000_t110" style="position:absolute;left:44448;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9" style="position:absolute;left:30829;top:25213;width:5160;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20" type="#_x0000_t110" style="position:absolute;left:31455;top:15513;width:391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6B9E0CC6"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53129344" w:rsidR="002179EB" w:rsidRPr="00CF3C71" w:rsidRDefault="002179EB"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8E4DCC">
        <w:rPr>
          <w:rFonts w:cstheme="majorHAnsi"/>
          <w:color w:val="000000" w:themeColor="text1"/>
          <w:u w:val="single"/>
        </w:rPr>
        <w:t>GroupID</w:t>
      </w:r>
      <w:proofErr w:type="spellEnd"/>
      <w:r w:rsidR="00F31684">
        <w:rPr>
          <w:rFonts w:cstheme="majorHAnsi"/>
          <w:color w:val="000000" w:themeColor="text1"/>
          <w:u w:val="single"/>
        </w:rPr>
        <w:t xml:space="preserve">, </w:t>
      </w:r>
      <w:proofErr w:type="spellStart"/>
      <w:r w:rsidR="00F31684" w:rsidRPr="008E4DCC">
        <w:rPr>
          <w:rFonts w:cstheme="majorHAnsi"/>
          <w:b/>
          <w:bCs/>
          <w:color w:val="000000" w:themeColor="text1"/>
          <w:u w:val="single"/>
        </w:rPr>
        <w:t>ClubID</w:t>
      </w:r>
      <w:proofErr w:type="spellEnd"/>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58DF99EA"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proofErr w:type="spellStart"/>
      <w:r w:rsidRPr="00F03D7F">
        <w:rPr>
          <w:b/>
          <w:bCs/>
        </w:rPr>
        <w:t>1NF</w:t>
      </w:r>
      <w:proofErr w:type="spellEnd"/>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w:t>
      </w:r>
      <w:proofErr w:type="spellStart"/>
      <w:r>
        <w:t>1NF</w:t>
      </w:r>
      <w:proofErr w:type="spellEnd"/>
      <w:r>
        <w:t>.</w:t>
      </w:r>
    </w:p>
    <w:p w14:paraId="1ED42E1F" w14:textId="3D215A8F" w:rsidR="00A50370" w:rsidRDefault="00A40CB1" w:rsidP="00214CF9">
      <w:proofErr w:type="spellStart"/>
      <w:r w:rsidRPr="00F03D7F">
        <w:rPr>
          <w:b/>
          <w:bCs/>
        </w:rPr>
        <w:t>2NF</w:t>
      </w:r>
      <w:proofErr w:type="spellEnd"/>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w:t>
      </w:r>
      <w:proofErr w:type="spellStart"/>
      <w:r w:rsidR="009B6AA5">
        <w:t>2NF</w:t>
      </w:r>
      <w:proofErr w:type="spellEnd"/>
      <w:r w:rsidR="009B6AA5">
        <w:t>.</w:t>
      </w:r>
    </w:p>
    <w:p w14:paraId="439BF092" w14:textId="4EE0886A" w:rsidR="009B6AA5" w:rsidRDefault="009B6AA5" w:rsidP="00214CF9">
      <w:proofErr w:type="spellStart"/>
      <w:r w:rsidRPr="00F03D7F">
        <w:rPr>
          <w:b/>
          <w:bCs/>
        </w:rPr>
        <w:t>3NF</w:t>
      </w:r>
      <w:proofErr w:type="spellEnd"/>
      <w:r>
        <w:t>:</w:t>
      </w:r>
      <w:r>
        <w:tab/>
      </w:r>
      <w:r w:rsidR="005B07AE">
        <w:t xml:space="preserve">There is no transitive dependency for non-prime attributes. </w:t>
      </w:r>
      <w:proofErr w:type="gramStart"/>
      <w:r w:rsidR="005B07AE">
        <w:t>So</w:t>
      </w:r>
      <w:proofErr w:type="gramEnd"/>
      <w:r w:rsidR="005B07AE">
        <w:t xml:space="preserve"> it is in </w:t>
      </w:r>
      <w:proofErr w:type="spellStart"/>
      <w:r w:rsidR="005B07AE">
        <w:t>3NF</w:t>
      </w:r>
      <w:proofErr w:type="spellEnd"/>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proofErr w:type="spellStart"/>
      <w:r w:rsidRPr="00F03D7F">
        <w:rPr>
          <w:b/>
          <w:bCs/>
        </w:rPr>
        <w:t>1NF</w:t>
      </w:r>
      <w:proofErr w:type="spellEnd"/>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w:t>
      </w:r>
      <w:proofErr w:type="spellStart"/>
      <w:r w:rsidR="00EB1F45">
        <w:t>1NF</w:t>
      </w:r>
      <w:proofErr w:type="spellEnd"/>
      <w:r w:rsidR="00EB1F45">
        <w:t>.</w:t>
      </w:r>
    </w:p>
    <w:p w14:paraId="0623EAB6" w14:textId="1EA0C99F" w:rsidR="00E36EF4" w:rsidRDefault="00E36EF4" w:rsidP="00214CF9">
      <w:proofErr w:type="spellStart"/>
      <w:r w:rsidRPr="00F03D7F">
        <w:rPr>
          <w:b/>
          <w:bCs/>
        </w:rPr>
        <w:t>2NF</w:t>
      </w:r>
      <w:proofErr w:type="spellEnd"/>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w:t>
      </w:r>
      <w:proofErr w:type="spellStart"/>
      <w:r w:rsidR="00FF44C3">
        <w:t>2NF</w:t>
      </w:r>
      <w:proofErr w:type="spellEnd"/>
      <w:r w:rsidR="00FF44C3">
        <w:t>.</w:t>
      </w:r>
    </w:p>
    <w:p w14:paraId="67723EDE" w14:textId="2DA3DDDD" w:rsidR="00E36EF4" w:rsidRDefault="00E36EF4" w:rsidP="00214CF9">
      <w:proofErr w:type="spellStart"/>
      <w:r w:rsidRPr="00F03D7F">
        <w:rPr>
          <w:b/>
          <w:bCs/>
        </w:rPr>
        <w:t>3NF</w:t>
      </w:r>
      <w:proofErr w:type="spellEnd"/>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w:t>
      </w:r>
      <w:proofErr w:type="spellStart"/>
      <w:r w:rsidR="00BE751B">
        <w:t>3NF</w:t>
      </w:r>
      <w:proofErr w:type="spellEnd"/>
      <w:r w:rsidR="00BE751B">
        <w:t>.</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proofErr w:type="spellStart"/>
      <w:r w:rsidRPr="00125B5C">
        <w:rPr>
          <w:b/>
          <w:bCs/>
        </w:rPr>
        <w:t>1NF</w:t>
      </w:r>
      <w:proofErr w:type="spellEnd"/>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w:t>
      </w:r>
      <w:proofErr w:type="spellStart"/>
      <w:r>
        <w:t>1NF</w:t>
      </w:r>
      <w:proofErr w:type="spellEnd"/>
      <w:r>
        <w:t>.</w:t>
      </w:r>
    </w:p>
    <w:p w14:paraId="053D0B69" w14:textId="23C3C530" w:rsidR="00396766" w:rsidRDefault="00B55621" w:rsidP="009F0968">
      <w:pPr>
        <w:ind w:left="720" w:hanging="720"/>
      </w:pPr>
      <w:proofErr w:type="spellStart"/>
      <w:r w:rsidRPr="00125B5C">
        <w:rPr>
          <w:b/>
          <w:bCs/>
        </w:rPr>
        <w:t>2NF</w:t>
      </w:r>
      <w:proofErr w:type="spellEnd"/>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w:t>
      </w:r>
      <w:proofErr w:type="spellStart"/>
      <w:r w:rsidR="00E70E68">
        <w:t>2NF</w:t>
      </w:r>
      <w:proofErr w:type="spellEnd"/>
      <w:r w:rsidR="00E70E68">
        <w:t xml:space="preserve">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lastRenderedPageBreak/>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w:t>
      </w:r>
      <w:proofErr w:type="spellStart"/>
      <w:r w:rsidR="0040630C">
        <w:t>2NF</w:t>
      </w:r>
      <w:proofErr w:type="spellEnd"/>
      <w:r w:rsidR="0040630C">
        <w:t xml:space="preserve">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 xml:space="preserve">the relation will use option 2 and be renamed to below in </w:t>
      </w:r>
      <w:proofErr w:type="spellStart"/>
      <w:r w:rsidR="00393FFD">
        <w:rPr>
          <w:rFonts w:cstheme="majorHAnsi"/>
          <w:color w:val="000000" w:themeColor="text1"/>
        </w:rPr>
        <w:t>2NF</w:t>
      </w:r>
      <w:proofErr w:type="spellEnd"/>
      <w:r w:rsidR="00393FFD">
        <w:rPr>
          <w:rFonts w:cstheme="majorHAnsi"/>
          <w:color w:val="000000" w:themeColor="text1"/>
        </w:rPr>
        <w:t>:</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proofErr w:type="spellStart"/>
      <w:r w:rsidRPr="00125B5C">
        <w:rPr>
          <w:b/>
          <w:bCs/>
        </w:rPr>
        <w:t>3NF</w:t>
      </w:r>
      <w:proofErr w:type="spellEnd"/>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w:t>
      </w:r>
      <w:proofErr w:type="spellStart"/>
      <w:r>
        <w:t>3NF</w:t>
      </w:r>
      <w:proofErr w:type="spellEnd"/>
      <w:r>
        <w:t>.</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w:t>
      </w:r>
      <w:proofErr w:type="spellStart"/>
      <w:r w:rsidR="00F63D89">
        <w:t>Group1</w:t>
      </w:r>
      <w:proofErr w:type="spellEnd"/>
      <w:r w:rsidR="00F63D89">
        <w:t>"</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proofErr w:type="spellStart"/>
      <w:r w:rsidRPr="00125B5C">
        <w:rPr>
          <w:b/>
          <w:bCs/>
        </w:rPr>
        <w:t>1NF</w:t>
      </w:r>
      <w:proofErr w:type="spellEnd"/>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w:t>
      </w:r>
      <w:proofErr w:type="spellStart"/>
      <w:r>
        <w:t>1NF</w:t>
      </w:r>
      <w:proofErr w:type="spellEnd"/>
      <w:r>
        <w:t>.</w:t>
      </w:r>
    </w:p>
    <w:p w14:paraId="671786A4" w14:textId="4620E14A" w:rsidR="006C4245" w:rsidRDefault="006C4245" w:rsidP="006C4245">
      <w:proofErr w:type="spellStart"/>
      <w:r w:rsidRPr="00125B5C">
        <w:rPr>
          <w:b/>
          <w:bCs/>
        </w:rPr>
        <w:t>2NF</w:t>
      </w:r>
      <w:proofErr w:type="spellEnd"/>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w:t>
      </w:r>
      <w:proofErr w:type="spellStart"/>
      <w:r>
        <w:t>2NF</w:t>
      </w:r>
      <w:proofErr w:type="spellEnd"/>
      <w:r>
        <w:t>.</w:t>
      </w:r>
    </w:p>
    <w:p w14:paraId="0C9528C2" w14:textId="7FF15F09" w:rsidR="006C4245" w:rsidRDefault="006C4245" w:rsidP="006C4245">
      <w:proofErr w:type="spellStart"/>
      <w:r w:rsidRPr="00125B5C">
        <w:rPr>
          <w:b/>
          <w:bCs/>
        </w:rPr>
        <w:t>3NF</w:t>
      </w:r>
      <w:proofErr w:type="spellEnd"/>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w:t>
      </w:r>
      <w:proofErr w:type="spellStart"/>
      <w:r>
        <w:t>3NF</w:t>
      </w:r>
      <w:proofErr w:type="spellEnd"/>
      <w:r>
        <w:t>.</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proofErr w:type="spellStart"/>
      <w:r w:rsidRPr="00125B5C">
        <w:rPr>
          <w:b/>
          <w:bCs/>
        </w:rPr>
        <w:t>1NF</w:t>
      </w:r>
      <w:proofErr w:type="spellEnd"/>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w:t>
      </w:r>
      <w:proofErr w:type="spellStart"/>
      <w:r>
        <w:t>1NF</w:t>
      </w:r>
      <w:proofErr w:type="spellEnd"/>
      <w:r>
        <w:t>.</w:t>
      </w:r>
    </w:p>
    <w:p w14:paraId="413631B1" w14:textId="488A2F29" w:rsidR="00453677" w:rsidRDefault="00453677" w:rsidP="00453677">
      <w:proofErr w:type="spellStart"/>
      <w:r w:rsidRPr="00125B5C">
        <w:rPr>
          <w:b/>
          <w:bCs/>
        </w:rPr>
        <w:t>2NF</w:t>
      </w:r>
      <w:proofErr w:type="spellEnd"/>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w:t>
      </w:r>
      <w:proofErr w:type="spellStart"/>
      <w:r>
        <w:t>2NF</w:t>
      </w:r>
      <w:proofErr w:type="spellEnd"/>
      <w:r>
        <w:t>.</w:t>
      </w:r>
    </w:p>
    <w:p w14:paraId="571D184F" w14:textId="77777777" w:rsidR="00453677" w:rsidRDefault="00453677" w:rsidP="00453677">
      <w:proofErr w:type="spellStart"/>
      <w:r w:rsidRPr="00125B5C">
        <w:rPr>
          <w:b/>
          <w:bCs/>
        </w:rPr>
        <w:t>3NF</w:t>
      </w:r>
      <w:proofErr w:type="spellEnd"/>
      <w:r>
        <w:t>:</w:t>
      </w:r>
      <w:r>
        <w:tab/>
        <w:t xml:space="preserve">There is no transitive dependency for non-prime attributes. </w:t>
      </w:r>
      <w:proofErr w:type="gramStart"/>
      <w:r>
        <w:t>So</w:t>
      </w:r>
      <w:proofErr w:type="gramEnd"/>
      <w:r>
        <w:t xml:space="preserve"> it is in </w:t>
      </w:r>
      <w:proofErr w:type="spellStart"/>
      <w:r>
        <w:t>3NF</w:t>
      </w:r>
      <w:proofErr w:type="spellEnd"/>
      <w:r>
        <w:t>.</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proofErr w:type="spellStart"/>
      <w:r w:rsidRPr="00125B5C">
        <w:rPr>
          <w:b/>
          <w:bCs/>
        </w:rPr>
        <w:t>1NF</w:t>
      </w:r>
      <w:proofErr w:type="spellEnd"/>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w:t>
      </w:r>
      <w:proofErr w:type="spellStart"/>
      <w:r>
        <w:t>1NF</w:t>
      </w:r>
      <w:proofErr w:type="spellEnd"/>
      <w:r>
        <w:t>.</w:t>
      </w:r>
    </w:p>
    <w:p w14:paraId="78BEE24E" w14:textId="3CE5BF6C" w:rsidR="00361672" w:rsidRDefault="00361672" w:rsidP="00361672">
      <w:proofErr w:type="spellStart"/>
      <w:r w:rsidRPr="00125B5C">
        <w:rPr>
          <w:b/>
          <w:bCs/>
        </w:rPr>
        <w:t>2NF</w:t>
      </w:r>
      <w:proofErr w:type="spellEnd"/>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w:t>
      </w:r>
      <w:proofErr w:type="spellStart"/>
      <w:r>
        <w:t>2NF</w:t>
      </w:r>
      <w:proofErr w:type="spellEnd"/>
      <w:r>
        <w:t>.</w:t>
      </w:r>
    </w:p>
    <w:p w14:paraId="4DFCBB7A" w14:textId="61A29FBC" w:rsidR="00361672" w:rsidRDefault="00361672" w:rsidP="00361672">
      <w:proofErr w:type="spellStart"/>
      <w:r w:rsidRPr="00125B5C">
        <w:rPr>
          <w:b/>
          <w:bCs/>
        </w:rPr>
        <w:t>3NF</w:t>
      </w:r>
      <w:proofErr w:type="spellEnd"/>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w:t>
      </w:r>
      <w:proofErr w:type="spellStart"/>
      <w:r>
        <w:t>3NF</w:t>
      </w:r>
      <w:proofErr w:type="spellEnd"/>
      <w:r>
        <w:t>.</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proofErr w:type="spellStart"/>
      <w:r w:rsidRPr="00125B5C">
        <w:rPr>
          <w:b/>
          <w:bCs/>
        </w:rPr>
        <w:t>1NF</w:t>
      </w:r>
      <w:proofErr w:type="spellEnd"/>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w:t>
      </w:r>
      <w:proofErr w:type="spellStart"/>
      <w:r>
        <w:t>1NF</w:t>
      </w:r>
      <w:proofErr w:type="spellEnd"/>
      <w:r>
        <w:t>.</w:t>
      </w:r>
    </w:p>
    <w:p w14:paraId="57261309" w14:textId="56A8E115" w:rsidR="003C00D7" w:rsidRDefault="003C00D7" w:rsidP="003C00D7">
      <w:proofErr w:type="spellStart"/>
      <w:r w:rsidRPr="00125B5C">
        <w:rPr>
          <w:b/>
          <w:bCs/>
        </w:rPr>
        <w:t>2NF</w:t>
      </w:r>
      <w:proofErr w:type="spellEnd"/>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w:t>
      </w:r>
      <w:proofErr w:type="spellStart"/>
      <w:r>
        <w:t>2NF</w:t>
      </w:r>
      <w:proofErr w:type="spellEnd"/>
      <w:r>
        <w:t>.</w:t>
      </w:r>
    </w:p>
    <w:p w14:paraId="6AB53215" w14:textId="3B038318" w:rsidR="003C00D7" w:rsidRDefault="003C00D7" w:rsidP="003C00D7">
      <w:proofErr w:type="spellStart"/>
      <w:r w:rsidRPr="00125B5C">
        <w:rPr>
          <w:b/>
          <w:bCs/>
        </w:rPr>
        <w:t>3NF</w:t>
      </w:r>
      <w:proofErr w:type="spellEnd"/>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w:t>
      </w:r>
      <w:proofErr w:type="spellStart"/>
      <w:r>
        <w:t>3NF</w:t>
      </w:r>
      <w:proofErr w:type="spellEnd"/>
      <w:r>
        <w:t>.</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lastRenderedPageBreak/>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proofErr w:type="spellStart"/>
      <w:r w:rsidRPr="00125B5C">
        <w:rPr>
          <w:b/>
          <w:bCs/>
        </w:rPr>
        <w:t>1NF</w:t>
      </w:r>
      <w:proofErr w:type="spellEnd"/>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w:t>
      </w:r>
      <w:proofErr w:type="spellStart"/>
      <w:r>
        <w:t>1NF</w:t>
      </w:r>
      <w:proofErr w:type="spellEnd"/>
      <w:r>
        <w:t>.</w:t>
      </w:r>
    </w:p>
    <w:p w14:paraId="492918CA" w14:textId="7B9F8365" w:rsidR="00434804" w:rsidRDefault="00434804" w:rsidP="00434804">
      <w:proofErr w:type="spellStart"/>
      <w:r w:rsidRPr="00125B5C">
        <w:rPr>
          <w:b/>
          <w:bCs/>
        </w:rPr>
        <w:t>2NF</w:t>
      </w:r>
      <w:proofErr w:type="spellEnd"/>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w:t>
      </w:r>
      <w:proofErr w:type="spellStart"/>
      <w:r>
        <w:t>2NF</w:t>
      </w:r>
      <w:proofErr w:type="spellEnd"/>
      <w:r>
        <w:t>.</w:t>
      </w:r>
    </w:p>
    <w:p w14:paraId="48A8EB27" w14:textId="77777777" w:rsidR="00434804" w:rsidRDefault="00434804" w:rsidP="00434804">
      <w:proofErr w:type="spellStart"/>
      <w:r w:rsidRPr="00125B5C">
        <w:rPr>
          <w:b/>
          <w:bCs/>
        </w:rPr>
        <w:t>3NF</w:t>
      </w:r>
      <w:proofErr w:type="spellEnd"/>
      <w:r>
        <w:t>:</w:t>
      </w:r>
      <w:r>
        <w:tab/>
        <w:t xml:space="preserve">There is no transitive dependency for non-prime attributes. </w:t>
      </w:r>
      <w:proofErr w:type="gramStart"/>
      <w:r>
        <w:t>So</w:t>
      </w:r>
      <w:proofErr w:type="gramEnd"/>
      <w:r>
        <w:t xml:space="preserve"> it is in </w:t>
      </w:r>
      <w:proofErr w:type="spellStart"/>
      <w:r>
        <w:t>3NF</w:t>
      </w:r>
      <w:proofErr w:type="spellEnd"/>
      <w:r>
        <w:t>.</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8ED27" w14:textId="77777777" w:rsidR="006C4D7C" w:rsidRDefault="006C4D7C" w:rsidP="00214CF9">
      <w:r>
        <w:separator/>
      </w:r>
    </w:p>
  </w:endnote>
  <w:endnote w:type="continuationSeparator" w:id="0">
    <w:p w14:paraId="77CF44F8" w14:textId="77777777" w:rsidR="006C4D7C" w:rsidRDefault="006C4D7C"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18F82" w14:textId="77777777" w:rsidR="006C4D7C" w:rsidRDefault="006C4D7C" w:rsidP="00214CF9">
      <w:r>
        <w:separator/>
      </w:r>
    </w:p>
  </w:footnote>
  <w:footnote w:type="continuationSeparator" w:id="0">
    <w:p w14:paraId="7873066B" w14:textId="77777777" w:rsidR="006C4D7C" w:rsidRDefault="006C4D7C"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qwUAgP1aQSwAAAA="/>
  </w:docVars>
  <w:rsids>
    <w:rsidRoot w:val="00650D9C"/>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3ED5"/>
    <w:rsid w:val="00125B1A"/>
    <w:rsid w:val="00132818"/>
    <w:rsid w:val="00137587"/>
    <w:rsid w:val="00142075"/>
    <w:rsid w:val="0015617D"/>
    <w:rsid w:val="00157E1F"/>
    <w:rsid w:val="00160250"/>
    <w:rsid w:val="00181FF6"/>
    <w:rsid w:val="00183850"/>
    <w:rsid w:val="00193A0A"/>
    <w:rsid w:val="00194D5E"/>
    <w:rsid w:val="001A0A76"/>
    <w:rsid w:val="001A645C"/>
    <w:rsid w:val="001B21DE"/>
    <w:rsid w:val="001B416E"/>
    <w:rsid w:val="001B439A"/>
    <w:rsid w:val="001B5842"/>
    <w:rsid w:val="001E1929"/>
    <w:rsid w:val="001E78B2"/>
    <w:rsid w:val="001F2DA8"/>
    <w:rsid w:val="001F636F"/>
    <w:rsid w:val="001F7D71"/>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7E8"/>
    <w:rsid w:val="00381DDD"/>
    <w:rsid w:val="00390A6F"/>
    <w:rsid w:val="00391D81"/>
    <w:rsid w:val="00391D8A"/>
    <w:rsid w:val="00393FFD"/>
    <w:rsid w:val="00396766"/>
    <w:rsid w:val="003A2182"/>
    <w:rsid w:val="003A4C63"/>
    <w:rsid w:val="003A5BB7"/>
    <w:rsid w:val="003A71F8"/>
    <w:rsid w:val="003C00D7"/>
    <w:rsid w:val="003C1555"/>
    <w:rsid w:val="003C6853"/>
    <w:rsid w:val="003C74B6"/>
    <w:rsid w:val="003C7DF3"/>
    <w:rsid w:val="003D4E38"/>
    <w:rsid w:val="003D4F75"/>
    <w:rsid w:val="003D7018"/>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7294"/>
    <w:rsid w:val="00520E35"/>
    <w:rsid w:val="0052624C"/>
    <w:rsid w:val="00532114"/>
    <w:rsid w:val="0053241B"/>
    <w:rsid w:val="00554D03"/>
    <w:rsid w:val="005629DD"/>
    <w:rsid w:val="00567F5E"/>
    <w:rsid w:val="005842A9"/>
    <w:rsid w:val="0058631C"/>
    <w:rsid w:val="00586616"/>
    <w:rsid w:val="005925A4"/>
    <w:rsid w:val="005A02AE"/>
    <w:rsid w:val="005B07AE"/>
    <w:rsid w:val="005B095B"/>
    <w:rsid w:val="005B562C"/>
    <w:rsid w:val="005B6E8A"/>
    <w:rsid w:val="005C5889"/>
    <w:rsid w:val="005D080E"/>
    <w:rsid w:val="005D15FE"/>
    <w:rsid w:val="005D17EC"/>
    <w:rsid w:val="005D2A25"/>
    <w:rsid w:val="005E06D2"/>
    <w:rsid w:val="005E4B40"/>
    <w:rsid w:val="005F0F89"/>
    <w:rsid w:val="00600045"/>
    <w:rsid w:val="0061006B"/>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5432"/>
    <w:rsid w:val="009323BF"/>
    <w:rsid w:val="00932AD0"/>
    <w:rsid w:val="00934D0B"/>
    <w:rsid w:val="00935647"/>
    <w:rsid w:val="00941F3E"/>
    <w:rsid w:val="0095095F"/>
    <w:rsid w:val="00955A4C"/>
    <w:rsid w:val="009612C7"/>
    <w:rsid w:val="009638E7"/>
    <w:rsid w:val="00974AA9"/>
    <w:rsid w:val="0098059D"/>
    <w:rsid w:val="00986BC4"/>
    <w:rsid w:val="009915AA"/>
    <w:rsid w:val="009929D1"/>
    <w:rsid w:val="00996C12"/>
    <w:rsid w:val="009A4DA3"/>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E45C1"/>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445C"/>
    <w:rsid w:val="00CD4D1F"/>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67A1"/>
    <w:rsid w:val="00ED5327"/>
    <w:rsid w:val="00EE3E92"/>
    <w:rsid w:val="00EF61EF"/>
    <w:rsid w:val="00F03758"/>
    <w:rsid w:val="00F03D7F"/>
    <w:rsid w:val="00F12C0E"/>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0</TotalTime>
  <Pages>5</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457</cp:revision>
  <dcterms:created xsi:type="dcterms:W3CDTF">2020-01-23T20:26:00Z</dcterms:created>
  <dcterms:modified xsi:type="dcterms:W3CDTF">2022-06-26T03:33:00Z</dcterms:modified>
</cp:coreProperties>
</file>